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3140C6" w14:textId="31FA1D17" w:rsidR="00C51948" w:rsidRDefault="00675FB0">
      <w:pPr>
        <w:pStyle w:val="Titl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Arial" w:hAnsi="Arial"/>
          <w:sz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02100C60" wp14:editId="1E049CA5">
            <wp:simplePos x="0" y="0"/>
            <wp:positionH relativeFrom="column">
              <wp:posOffset>-952500</wp:posOffset>
            </wp:positionH>
            <wp:positionV relativeFrom="paragraph">
              <wp:posOffset>-914400</wp:posOffset>
            </wp:positionV>
            <wp:extent cx="7970520" cy="2310130"/>
            <wp:effectExtent l="0" t="0" r="0" b="0"/>
            <wp:wrapNone/>
            <wp:docPr id="6" name="Picture 6" descr="UoWSP_Letterhead_V3_RUBY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UoWSP_Letterhead_V3_RUBY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70520" cy="231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8EBDC1" w14:textId="77777777" w:rsidR="00C51948" w:rsidRDefault="00C51948">
      <w:pPr>
        <w:jc w:val="center"/>
      </w:pPr>
    </w:p>
    <w:p w14:paraId="14125614" w14:textId="77777777" w:rsidR="00C51948" w:rsidRDefault="00C51948">
      <w:pPr>
        <w:jc w:val="center"/>
        <w:rPr>
          <w:rFonts w:ascii="Arial" w:hAnsi="Arial"/>
          <w:b/>
        </w:rPr>
      </w:pPr>
    </w:p>
    <w:p w14:paraId="1E7D0340" w14:textId="77777777" w:rsidR="00D22C78" w:rsidRDefault="00D22C78">
      <w:pPr>
        <w:jc w:val="center"/>
        <w:rPr>
          <w:rFonts w:ascii="Arial" w:hAnsi="Arial"/>
          <w:b/>
        </w:rPr>
      </w:pPr>
    </w:p>
    <w:p w14:paraId="3CF27AC1" w14:textId="77777777" w:rsidR="00D22C78" w:rsidRDefault="00D22C78">
      <w:pPr>
        <w:jc w:val="center"/>
        <w:rPr>
          <w:rFonts w:ascii="Arial" w:hAnsi="Arial"/>
          <w:b/>
        </w:rPr>
      </w:pPr>
    </w:p>
    <w:p w14:paraId="3D5C030C" w14:textId="77777777" w:rsidR="00C51948" w:rsidRPr="00AF342C" w:rsidRDefault="00C51948" w:rsidP="00AF342C">
      <w:pPr>
        <w:rPr>
          <w:rFonts w:ascii="Arial" w:hAnsi="Arial"/>
          <w:b/>
          <w:sz w:val="32"/>
        </w:rPr>
      </w:pPr>
      <w:r w:rsidRPr="00AF342C">
        <w:rPr>
          <w:rFonts w:ascii="Arial" w:hAnsi="Arial"/>
          <w:b/>
          <w:sz w:val="32"/>
        </w:rPr>
        <w:t>PERSON SPECIFI</w:t>
      </w:r>
      <w:bookmarkStart w:id="0" w:name="_GoBack"/>
      <w:bookmarkEnd w:id="0"/>
      <w:r w:rsidRPr="00AF342C">
        <w:rPr>
          <w:rFonts w:ascii="Arial" w:hAnsi="Arial"/>
          <w:b/>
          <w:sz w:val="32"/>
        </w:rPr>
        <w:t>CATION</w:t>
      </w:r>
    </w:p>
    <w:p w14:paraId="0DEDC166" w14:textId="77777777" w:rsidR="00C51948" w:rsidRDefault="00C51948">
      <w:pPr>
        <w:rPr>
          <w:rFonts w:ascii="Arial" w:hAnsi="Arial"/>
          <w:b/>
        </w:rPr>
      </w:pPr>
    </w:p>
    <w:p w14:paraId="752117F4" w14:textId="77777777" w:rsidR="00C51948" w:rsidRPr="00AF342C" w:rsidRDefault="00C51948" w:rsidP="00AF342C">
      <w:pPr>
        <w:ind w:left="1985" w:hanging="1985"/>
        <w:rPr>
          <w:rFonts w:ascii="Arial" w:hAnsi="Arial"/>
          <w:b/>
          <w:i/>
        </w:rPr>
      </w:pPr>
      <w:r>
        <w:rPr>
          <w:rFonts w:ascii="Arial" w:hAnsi="Arial"/>
          <w:b/>
        </w:rPr>
        <w:t>POST TITLE:</w:t>
      </w:r>
      <w:r w:rsidR="009040BF">
        <w:rPr>
          <w:rFonts w:ascii="Arial" w:hAnsi="Arial"/>
          <w:b/>
        </w:rPr>
        <w:t xml:space="preserve">  </w:t>
      </w:r>
      <w:r w:rsidR="002C14A7">
        <w:rPr>
          <w:rFonts w:ascii="Arial" w:hAnsi="Arial"/>
          <w:b/>
        </w:rPr>
        <w:t xml:space="preserve">     </w:t>
      </w:r>
      <w:r w:rsidR="00E91384">
        <w:rPr>
          <w:rFonts w:ascii="Arial" w:hAnsi="Arial"/>
          <w:b/>
        </w:rPr>
        <w:t>Business Support &amp; Marketing Assistant</w:t>
      </w:r>
    </w:p>
    <w:p w14:paraId="11A0EACC" w14:textId="77777777" w:rsidR="00C51948" w:rsidRDefault="00C51948">
      <w:pPr>
        <w:rPr>
          <w:rFonts w:ascii="Arial" w:hAnsi="Arial"/>
          <w:b/>
        </w:rPr>
      </w:pPr>
    </w:p>
    <w:p w14:paraId="655C5106" w14:textId="77777777" w:rsidR="00C51948" w:rsidRDefault="00C51948">
      <w:pPr>
        <w:rPr>
          <w:rFonts w:ascii="Arial" w:hAnsi="Arial"/>
          <w:b/>
        </w:rPr>
      </w:pPr>
      <w:r>
        <w:rPr>
          <w:rFonts w:ascii="Arial" w:hAnsi="Arial"/>
          <w:b/>
        </w:rPr>
        <w:t xml:space="preserve">DEPARTMENT: </w:t>
      </w:r>
      <w:r w:rsidR="009040BF">
        <w:rPr>
          <w:rFonts w:ascii="Arial" w:hAnsi="Arial"/>
          <w:b/>
        </w:rPr>
        <w:t xml:space="preserve">  University of Warwick Science Park Ltd</w:t>
      </w:r>
    </w:p>
    <w:p w14:paraId="219D46DF" w14:textId="77777777" w:rsidR="00C51948" w:rsidRDefault="00C51948">
      <w:pPr>
        <w:rPr>
          <w:rFonts w:ascii="Arial" w:hAnsi="Arial"/>
          <w:b/>
        </w:rPr>
      </w:pPr>
    </w:p>
    <w:p w14:paraId="29B49DDF" w14:textId="77777777" w:rsidR="00C51948" w:rsidRPr="00284C82" w:rsidRDefault="00C51948" w:rsidP="00284C82">
      <w:pPr>
        <w:jc w:val="both"/>
        <w:rPr>
          <w:rFonts w:ascii="Arial" w:hAnsi="Arial" w:cs="Arial"/>
          <w:sz w:val="22"/>
          <w:szCs w:val="22"/>
        </w:rPr>
      </w:pPr>
      <w:r w:rsidRPr="00284C82">
        <w:rPr>
          <w:rFonts w:ascii="Arial" w:hAnsi="Arial" w:cs="Arial"/>
          <w:sz w:val="22"/>
          <w:szCs w:val="22"/>
        </w:rPr>
        <w:t xml:space="preserve">The Person Specification focuses on the knowledge, skills, experience and qualifications required to undertake the role effectively. </w:t>
      </w:r>
      <w:r w:rsidR="00AF342C" w:rsidRPr="00284C82">
        <w:rPr>
          <w:rFonts w:ascii="Arial" w:hAnsi="Arial" w:cs="Arial"/>
          <w:sz w:val="22"/>
          <w:szCs w:val="22"/>
        </w:rPr>
        <w:t xml:space="preserve"> We are looking for a range of skills; successful candidates are likely to have specialisation in at least one of the identified specialism.  The team will be selected on the ability getting a good balance of skills and experience across a range of industries.</w:t>
      </w:r>
    </w:p>
    <w:p w14:paraId="11194B15" w14:textId="77777777" w:rsidR="00AF342C" w:rsidRDefault="00AF342C">
      <w:pPr>
        <w:rPr>
          <w:b/>
        </w:rPr>
      </w:pPr>
    </w:p>
    <w:tbl>
      <w:tblPr>
        <w:tblW w:w="9770" w:type="dxa"/>
        <w:tblLayout w:type="fixed"/>
        <w:tblLook w:val="0000" w:firstRow="0" w:lastRow="0" w:firstColumn="0" w:lastColumn="0" w:noHBand="0" w:noVBand="0"/>
      </w:tblPr>
      <w:tblGrid>
        <w:gridCol w:w="5070"/>
        <w:gridCol w:w="2409"/>
        <w:gridCol w:w="2291"/>
      </w:tblGrid>
      <w:tr w:rsidR="00C51948" w14:paraId="6EBEC241" w14:textId="77777777" w:rsidTr="002510B1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621AA8" w14:textId="77777777" w:rsidR="00C51948" w:rsidRDefault="00C51948">
            <w:pPr>
              <w:rPr>
                <w:b/>
              </w:rPr>
            </w:pPr>
          </w:p>
          <w:p w14:paraId="58A55115" w14:textId="77777777" w:rsidR="00C51948" w:rsidRDefault="00C51948">
            <w:pPr>
              <w:rPr>
                <w:b/>
              </w:rPr>
            </w:pPr>
            <w:r>
              <w:rPr>
                <w:b/>
              </w:rPr>
              <w:t>REQUIREMENTS</w:t>
            </w:r>
          </w:p>
          <w:p w14:paraId="5924795B" w14:textId="77777777" w:rsidR="00C51948" w:rsidRDefault="00C51948">
            <w:r>
              <w:t>The postholder must be able to demonstrate: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507305" w14:textId="77777777" w:rsidR="00C51948" w:rsidRDefault="00C51948">
            <w:pPr>
              <w:rPr>
                <w:b/>
              </w:rPr>
            </w:pPr>
          </w:p>
          <w:p w14:paraId="1459744A" w14:textId="77777777" w:rsidR="00C51948" w:rsidRDefault="00C51948">
            <w:pPr>
              <w:rPr>
                <w:b/>
              </w:rPr>
            </w:pPr>
            <w:r>
              <w:rPr>
                <w:b/>
              </w:rPr>
              <w:t xml:space="preserve">ESSENTIAL (E) </w:t>
            </w:r>
          </w:p>
          <w:p w14:paraId="46CEFCD2" w14:textId="77777777" w:rsidR="00C51948" w:rsidRDefault="00C51948">
            <w:pPr>
              <w:rPr>
                <w:b/>
              </w:rPr>
            </w:pPr>
            <w:r>
              <w:rPr>
                <w:b/>
              </w:rPr>
              <w:t xml:space="preserve">OR </w:t>
            </w:r>
          </w:p>
          <w:p w14:paraId="0DC5D823" w14:textId="77777777" w:rsidR="00C51948" w:rsidRDefault="00C51948">
            <w:pPr>
              <w:rPr>
                <w:b/>
              </w:rPr>
            </w:pPr>
            <w:r>
              <w:rPr>
                <w:b/>
              </w:rPr>
              <w:t>DESIRABLE (D) REQUIREMENTS</w:t>
            </w:r>
          </w:p>
          <w:p w14:paraId="7A017401" w14:textId="77777777" w:rsidR="00397CB8" w:rsidRPr="00397CB8" w:rsidRDefault="00397CB8" w:rsidP="00397CB8">
            <w:r w:rsidRPr="00AF342C">
              <w:rPr>
                <w:sz w:val="22"/>
              </w:rPr>
              <w:t>(*depending on key specialisation)</w:t>
            </w:r>
          </w:p>
        </w:tc>
        <w:tc>
          <w:tcPr>
            <w:tcW w:w="22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CC3A88" w14:textId="77777777" w:rsidR="00C51948" w:rsidRDefault="00C51948">
            <w:pPr>
              <w:rPr>
                <w:b/>
              </w:rPr>
            </w:pPr>
          </w:p>
          <w:p w14:paraId="49EE4A19" w14:textId="77777777" w:rsidR="00C51948" w:rsidRDefault="00C51948">
            <w:pPr>
              <w:rPr>
                <w:b/>
              </w:rPr>
            </w:pPr>
            <w:r>
              <w:rPr>
                <w:b/>
              </w:rPr>
              <w:t>MEASURED BY:</w:t>
            </w:r>
          </w:p>
          <w:p w14:paraId="559D80FD" w14:textId="77777777" w:rsidR="00C51948" w:rsidRDefault="004605C5">
            <w:r>
              <w:t>a) Application letter</w:t>
            </w:r>
          </w:p>
          <w:p w14:paraId="166A56EF" w14:textId="77777777" w:rsidR="00C51948" w:rsidRDefault="00C057C9">
            <w:r>
              <w:t>b</w:t>
            </w:r>
            <w:r w:rsidR="00C51948">
              <w:t>) Interview</w:t>
            </w:r>
          </w:p>
          <w:p w14:paraId="0895CD51" w14:textId="77777777" w:rsidR="00C51948" w:rsidRDefault="00C057C9">
            <w:pPr>
              <w:rPr>
                <w:b/>
              </w:rPr>
            </w:pPr>
            <w:r>
              <w:t>c</w:t>
            </w:r>
            <w:r w:rsidR="00C51948">
              <w:t xml:space="preserve">) Presentation </w:t>
            </w:r>
          </w:p>
          <w:p w14:paraId="75F262A1" w14:textId="77777777" w:rsidR="00C51948" w:rsidRDefault="00C51948">
            <w:pPr>
              <w:rPr>
                <w:b/>
              </w:rPr>
            </w:pPr>
          </w:p>
        </w:tc>
      </w:tr>
      <w:tr w:rsidR="00C51948" w14:paraId="1983525D" w14:textId="77777777" w:rsidTr="004605C5">
        <w:tblPrEx>
          <w:tblCellMar>
            <w:top w:w="0" w:type="dxa"/>
            <w:bottom w:w="0" w:type="dxa"/>
          </w:tblCellMar>
        </w:tblPrEx>
        <w:trPr>
          <w:trHeight w:val="429"/>
        </w:trPr>
        <w:tc>
          <w:tcPr>
            <w:tcW w:w="5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2F3CEA" w14:textId="77777777" w:rsidR="00D22C78" w:rsidRPr="004605C5" w:rsidRDefault="00317AE5">
            <w:pPr>
              <w:spacing w:line="360" w:lineRule="auto"/>
              <w:rPr>
                <w:b/>
              </w:rPr>
            </w:pPr>
            <w:r w:rsidRPr="00317AE5">
              <w:rPr>
                <w:b/>
              </w:rPr>
              <w:t>Knowledge: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4095E1" w14:textId="77777777" w:rsidR="00C51948" w:rsidRDefault="00C51948">
            <w:pPr>
              <w:spacing w:line="360" w:lineRule="auto"/>
            </w:pPr>
          </w:p>
        </w:tc>
        <w:tc>
          <w:tcPr>
            <w:tcW w:w="22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C2AD67" w14:textId="77777777" w:rsidR="0041696D" w:rsidRDefault="0041696D">
            <w:pPr>
              <w:spacing w:line="360" w:lineRule="auto"/>
            </w:pPr>
          </w:p>
        </w:tc>
      </w:tr>
      <w:tr w:rsidR="00C51948" w14:paraId="73143FAD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FB7CB2" w14:textId="77777777" w:rsidR="00D22C78" w:rsidRPr="00F97C46" w:rsidRDefault="00E91384" w:rsidP="00CF176B">
            <w:pPr>
              <w:pStyle w:val="ListParagraph"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Understanding on the use of social media to run campaigns/market a company and the ability to support such initiatives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EB9A60" w14:textId="77777777" w:rsidR="00C51948" w:rsidRPr="00F97C46" w:rsidRDefault="006A44DB" w:rsidP="004605C5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E</w:t>
            </w:r>
          </w:p>
        </w:tc>
        <w:tc>
          <w:tcPr>
            <w:tcW w:w="22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8E02F5" w14:textId="77777777" w:rsidR="00C51948" w:rsidRPr="00F97C46" w:rsidRDefault="00C057C9" w:rsidP="004605C5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A, B</w:t>
            </w:r>
          </w:p>
        </w:tc>
      </w:tr>
      <w:tr w:rsidR="00C51948" w14:paraId="57AE40D2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DBC568" w14:textId="04ED5B47" w:rsidR="00D22C78" w:rsidRPr="00F97C46" w:rsidRDefault="00E91384" w:rsidP="00904E2D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</w:t>
            </w:r>
            <w:r w:rsidR="00AE291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etent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at using software packages Word, Excel Power Point, CRM Database, MailChimp etc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3126D6" w14:textId="77777777" w:rsidR="00C51948" w:rsidRPr="00F97C46" w:rsidRDefault="00183046" w:rsidP="004605C5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E</w:t>
            </w:r>
          </w:p>
        </w:tc>
        <w:tc>
          <w:tcPr>
            <w:tcW w:w="22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ABA38D" w14:textId="77777777" w:rsidR="00C51948" w:rsidRPr="00F97C46" w:rsidRDefault="00183046" w:rsidP="004605C5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A,</w:t>
            </w:r>
            <w:r w:rsidR="00C057C9" w:rsidRPr="00F97C46">
              <w:rPr>
                <w:rFonts w:ascii="Calibri" w:hAnsi="Calibri" w:cs="Calibri"/>
                <w:szCs w:val="24"/>
              </w:rPr>
              <w:t xml:space="preserve"> B, C</w:t>
            </w:r>
          </w:p>
        </w:tc>
      </w:tr>
      <w:tr w:rsidR="004605C5" w14:paraId="2F755974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F9A802" w14:textId="77777777" w:rsidR="004605C5" w:rsidRPr="00F97C46" w:rsidRDefault="00E91384" w:rsidP="00D76677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 knowledge of the challenges of managing of external third parties around a membership organisation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AF27E5" w14:textId="77777777" w:rsidR="004605C5" w:rsidRPr="00F97C46" w:rsidRDefault="00E91384" w:rsidP="00F97C46">
            <w:pPr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D</w:t>
            </w:r>
          </w:p>
        </w:tc>
        <w:tc>
          <w:tcPr>
            <w:tcW w:w="22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9A6DDC" w14:textId="77777777" w:rsidR="004605C5" w:rsidRPr="00F97C46" w:rsidRDefault="004605C5" w:rsidP="00F97C46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 xml:space="preserve">A, </w:t>
            </w:r>
            <w:r w:rsidR="00C057C9" w:rsidRPr="00F97C46">
              <w:rPr>
                <w:rFonts w:ascii="Calibri" w:hAnsi="Calibri" w:cs="Calibri"/>
                <w:szCs w:val="24"/>
              </w:rPr>
              <w:t>B</w:t>
            </w:r>
            <w:r w:rsidR="00E91384">
              <w:rPr>
                <w:rFonts w:ascii="Calibri" w:hAnsi="Calibri" w:cs="Calibri"/>
                <w:szCs w:val="24"/>
              </w:rPr>
              <w:t>,C</w:t>
            </w:r>
          </w:p>
        </w:tc>
      </w:tr>
      <w:tr w:rsidR="00904E2D" w:rsidRPr="00C057C9" w14:paraId="23E296A9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F58A63" w14:textId="77777777" w:rsidR="00904E2D" w:rsidRPr="00F97C46" w:rsidRDefault="00E91384" w:rsidP="00397CB8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Good working knowledge on events management and the delivery of events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CACA3D" w14:textId="77777777" w:rsidR="00904E2D" w:rsidRPr="00F97C46" w:rsidRDefault="00E91384" w:rsidP="004605C5">
            <w:pPr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E</w:t>
            </w:r>
          </w:p>
        </w:tc>
        <w:tc>
          <w:tcPr>
            <w:tcW w:w="22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BD4A92" w14:textId="77777777" w:rsidR="00904E2D" w:rsidRPr="00F97C46" w:rsidRDefault="00183046" w:rsidP="004605C5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A,</w:t>
            </w:r>
            <w:r w:rsidR="00C057C9" w:rsidRPr="00F97C46">
              <w:rPr>
                <w:rFonts w:ascii="Calibri" w:hAnsi="Calibri" w:cs="Calibri"/>
                <w:szCs w:val="24"/>
              </w:rPr>
              <w:t xml:space="preserve"> B, C</w:t>
            </w:r>
          </w:p>
        </w:tc>
      </w:tr>
      <w:tr w:rsidR="005C6B12" w:rsidRPr="00C057C9" w14:paraId="17EF15C4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BAA025" w14:textId="77777777" w:rsidR="005C6B12" w:rsidRPr="00F97C46" w:rsidRDefault="00E91384" w:rsidP="00397CB8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perience of compliance management 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9E819D" w14:textId="77777777" w:rsidR="005C6B12" w:rsidRPr="00F97C46" w:rsidRDefault="00183046" w:rsidP="004605C5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D</w:t>
            </w:r>
          </w:p>
        </w:tc>
        <w:tc>
          <w:tcPr>
            <w:tcW w:w="22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DF132A" w14:textId="77777777" w:rsidR="005C6B12" w:rsidRPr="00F97C46" w:rsidRDefault="00183046" w:rsidP="004605C5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 xml:space="preserve">A, </w:t>
            </w:r>
            <w:r w:rsidR="00C057C9" w:rsidRPr="00F97C46">
              <w:rPr>
                <w:rFonts w:ascii="Calibri" w:hAnsi="Calibri" w:cs="Calibri"/>
                <w:szCs w:val="24"/>
              </w:rPr>
              <w:t>B</w:t>
            </w:r>
          </w:p>
        </w:tc>
      </w:tr>
      <w:tr w:rsidR="009B73E0" w:rsidRPr="00C057C9" w14:paraId="0FA3B3BC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22C789" w14:textId="77777777" w:rsidR="009B73E0" w:rsidRPr="00F97C46" w:rsidRDefault="00E91384" w:rsidP="00397CB8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ject management skills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4DA99D" w14:textId="77777777" w:rsidR="009B73E0" w:rsidRPr="00F97C46" w:rsidRDefault="009B73E0" w:rsidP="004605C5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D</w:t>
            </w:r>
          </w:p>
        </w:tc>
        <w:tc>
          <w:tcPr>
            <w:tcW w:w="22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70B384" w14:textId="77777777" w:rsidR="009B73E0" w:rsidRPr="00F97C46" w:rsidRDefault="009B73E0" w:rsidP="004605C5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 xml:space="preserve">A, </w:t>
            </w:r>
            <w:r w:rsidR="00C057C9" w:rsidRPr="00F97C46">
              <w:rPr>
                <w:rFonts w:ascii="Calibri" w:hAnsi="Calibri" w:cs="Calibri"/>
                <w:szCs w:val="24"/>
              </w:rPr>
              <w:t>B</w:t>
            </w:r>
          </w:p>
        </w:tc>
      </w:tr>
      <w:tr w:rsidR="00C51948" w14:paraId="0C759D4E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32F28A" w14:textId="77777777" w:rsidR="00D22C78" w:rsidRPr="004605C5" w:rsidRDefault="006A44DB">
            <w:pPr>
              <w:spacing w:line="360" w:lineRule="auto"/>
              <w:rPr>
                <w:b/>
              </w:rPr>
            </w:pPr>
            <w:r w:rsidRPr="006A44DB">
              <w:rPr>
                <w:b/>
              </w:rPr>
              <w:t>Skills: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8F574C" w14:textId="77777777" w:rsidR="00C51948" w:rsidRPr="004605C5" w:rsidRDefault="00C51948" w:rsidP="004605C5">
            <w:pPr>
              <w:rPr>
                <w:szCs w:val="24"/>
              </w:rPr>
            </w:pPr>
          </w:p>
        </w:tc>
        <w:tc>
          <w:tcPr>
            <w:tcW w:w="22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14DD2C" w14:textId="77777777" w:rsidR="00C51948" w:rsidRPr="004605C5" w:rsidRDefault="00C51948" w:rsidP="004605C5">
            <w:pPr>
              <w:rPr>
                <w:szCs w:val="24"/>
              </w:rPr>
            </w:pPr>
          </w:p>
        </w:tc>
      </w:tr>
      <w:tr w:rsidR="00C51948" w14:paraId="02F14294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207548" w14:textId="77777777" w:rsidR="00D22C78" w:rsidRPr="00F97C46" w:rsidRDefault="00E91384" w:rsidP="00397CB8">
            <w:pPr>
              <w:pStyle w:val="ListParagraph"/>
              <w:ind w:left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xcellent written and oral communication skills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400A9F" w14:textId="77777777" w:rsidR="00C51948" w:rsidRPr="00F97C46" w:rsidRDefault="00850740" w:rsidP="004605C5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E</w:t>
            </w:r>
          </w:p>
        </w:tc>
        <w:tc>
          <w:tcPr>
            <w:tcW w:w="22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E449D4" w14:textId="77777777" w:rsidR="00C51948" w:rsidRPr="00F97C46" w:rsidRDefault="00EA4F2A" w:rsidP="004605C5">
            <w:pPr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A</w:t>
            </w:r>
            <w:r w:rsidR="00CF176B" w:rsidRPr="00F97C46">
              <w:rPr>
                <w:rFonts w:ascii="Calibri" w:hAnsi="Calibri" w:cs="Calibri"/>
                <w:szCs w:val="24"/>
              </w:rPr>
              <w:t xml:space="preserve">, </w:t>
            </w:r>
            <w:r w:rsidR="00C057C9" w:rsidRPr="00F97C46">
              <w:rPr>
                <w:rFonts w:ascii="Calibri" w:hAnsi="Calibri" w:cs="Calibri"/>
                <w:szCs w:val="24"/>
              </w:rPr>
              <w:t>B</w:t>
            </w:r>
          </w:p>
        </w:tc>
      </w:tr>
      <w:tr w:rsidR="00C51948" w14:paraId="1E8B1714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C93E534" w14:textId="77777777" w:rsidR="00D22C78" w:rsidRPr="00F97C46" w:rsidRDefault="00904E2D" w:rsidP="00904E2D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97C46">
              <w:rPr>
                <w:rFonts w:ascii="Calibri" w:hAnsi="Calibri" w:cs="Calibri"/>
                <w:color w:val="000000"/>
                <w:sz w:val="22"/>
                <w:szCs w:val="22"/>
              </w:rPr>
              <w:t>Excellent organisational skills, including the ability to plan and prioritise work effectively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0CCF9FF" w14:textId="77777777" w:rsidR="00C51948" w:rsidRPr="00F97C46" w:rsidRDefault="00CF176B" w:rsidP="004605C5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E</w:t>
            </w:r>
          </w:p>
        </w:tc>
        <w:tc>
          <w:tcPr>
            <w:tcW w:w="229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29F9103" w14:textId="77777777" w:rsidR="00C51948" w:rsidRPr="00F97C46" w:rsidRDefault="00C057C9" w:rsidP="004605C5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B</w:t>
            </w:r>
          </w:p>
        </w:tc>
      </w:tr>
      <w:tr w:rsidR="00C057C9" w14:paraId="11805E8C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9011ED3" w14:textId="77777777" w:rsidR="00C057C9" w:rsidRPr="00F97C46" w:rsidRDefault="00C057C9" w:rsidP="00C057C9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97C4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eam player with ability to adapt communication style as appropriate 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B086636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E</w:t>
            </w:r>
          </w:p>
        </w:tc>
        <w:tc>
          <w:tcPr>
            <w:tcW w:w="229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C45EC20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A, B,</w:t>
            </w:r>
          </w:p>
        </w:tc>
      </w:tr>
      <w:tr w:rsidR="00E91384" w14:paraId="2139F276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4B7C8F3" w14:textId="77777777" w:rsidR="00E91384" w:rsidRPr="00F97C46" w:rsidRDefault="00E91384" w:rsidP="00C057C9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trong focus on accuracy and attention to detail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9A4CC93" w14:textId="77777777" w:rsidR="00E91384" w:rsidRPr="00F97C46" w:rsidRDefault="00E91384" w:rsidP="00C057C9">
            <w:pPr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E</w:t>
            </w:r>
          </w:p>
        </w:tc>
        <w:tc>
          <w:tcPr>
            <w:tcW w:w="229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248E304" w14:textId="77777777" w:rsidR="00E91384" w:rsidRPr="00F97C46" w:rsidRDefault="00E91384" w:rsidP="00C057C9">
            <w:pPr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A,B,C</w:t>
            </w:r>
          </w:p>
        </w:tc>
      </w:tr>
      <w:tr w:rsidR="00E91384" w14:paraId="573C7626" w14:textId="77777777" w:rsidTr="00284C82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1762D2" w14:textId="77777777" w:rsidR="00E91384" w:rsidRPr="00E91384" w:rsidRDefault="00E91384" w:rsidP="00C057C9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9138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bility to work on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ir </w:t>
            </w:r>
            <w:r w:rsidRPr="00E91384">
              <w:rPr>
                <w:rFonts w:ascii="Calibri" w:hAnsi="Calibri" w:cs="Calibri"/>
                <w:color w:val="000000"/>
                <w:sz w:val="22"/>
                <w:szCs w:val="22"/>
              </w:rPr>
              <w:t>own initiative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nd autonomously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36F6D7" w14:textId="77777777" w:rsidR="00E91384" w:rsidRPr="00F97C46" w:rsidRDefault="00E91384" w:rsidP="00C057C9">
            <w:pPr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E</w:t>
            </w:r>
          </w:p>
        </w:tc>
        <w:tc>
          <w:tcPr>
            <w:tcW w:w="22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A88D2B" w14:textId="77777777" w:rsidR="00E91384" w:rsidRPr="00F97C46" w:rsidRDefault="00E91384" w:rsidP="00C057C9">
            <w:pPr>
              <w:rPr>
                <w:rFonts w:ascii="Calibri" w:hAnsi="Calibri" w:cs="Calibri"/>
                <w:szCs w:val="24"/>
              </w:rPr>
            </w:pPr>
            <w:r w:rsidRPr="00E91384">
              <w:rPr>
                <w:rFonts w:ascii="Calibri" w:hAnsi="Calibri" w:cs="Calibri"/>
                <w:szCs w:val="24"/>
              </w:rPr>
              <w:t>A, B</w:t>
            </w:r>
          </w:p>
        </w:tc>
      </w:tr>
      <w:tr w:rsidR="00E91384" w14:paraId="0B91531F" w14:textId="77777777" w:rsidTr="00284C82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58D6D3E" w14:textId="77777777" w:rsidR="00E91384" w:rsidRDefault="00E91384" w:rsidP="00C057C9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91384">
              <w:rPr>
                <w:rFonts w:ascii="Calibri" w:hAnsi="Calibri" w:cs="Calibri"/>
                <w:color w:val="000000"/>
                <w:sz w:val="22"/>
                <w:szCs w:val="22"/>
              </w:rPr>
              <w:t>Robust character with the ability to prioritise in a demanding environment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nd work under pressure</w:t>
            </w:r>
          </w:p>
          <w:p w14:paraId="5DA4AA67" w14:textId="77777777" w:rsidR="00284C82" w:rsidRPr="00E91384" w:rsidRDefault="00284C82" w:rsidP="00C057C9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12A2B2E" w14:textId="77777777" w:rsidR="00E91384" w:rsidRPr="00F97C46" w:rsidRDefault="00E91384" w:rsidP="00C057C9">
            <w:pPr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E</w:t>
            </w:r>
          </w:p>
        </w:tc>
        <w:tc>
          <w:tcPr>
            <w:tcW w:w="229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9C73D8F" w14:textId="77777777" w:rsidR="00E91384" w:rsidRPr="00F97C46" w:rsidRDefault="00E91384" w:rsidP="00C057C9">
            <w:pPr>
              <w:rPr>
                <w:rFonts w:ascii="Calibri" w:hAnsi="Calibri" w:cs="Calibri"/>
                <w:szCs w:val="24"/>
              </w:rPr>
            </w:pPr>
            <w:r w:rsidRPr="00E91384">
              <w:rPr>
                <w:rFonts w:ascii="Calibri" w:hAnsi="Calibri" w:cs="Calibri"/>
                <w:szCs w:val="24"/>
              </w:rPr>
              <w:t>A, B, C</w:t>
            </w:r>
          </w:p>
        </w:tc>
      </w:tr>
      <w:tr w:rsidR="00E91384" w14:paraId="43E5837D" w14:textId="77777777" w:rsidTr="00284C82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E7A44" w14:textId="77777777" w:rsidR="00E91384" w:rsidRPr="00E91384" w:rsidRDefault="00E91384" w:rsidP="00C057C9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reative skills in their approach to challenge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570C6" w14:textId="77777777" w:rsidR="00E91384" w:rsidRPr="00F97C46" w:rsidRDefault="00E91384" w:rsidP="00C057C9">
            <w:pPr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D</w:t>
            </w:r>
          </w:p>
        </w:tc>
        <w:tc>
          <w:tcPr>
            <w:tcW w:w="2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42F41" w14:textId="77777777" w:rsidR="00E91384" w:rsidRPr="00F97C46" w:rsidRDefault="00E91384" w:rsidP="00C057C9">
            <w:pPr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A,B,C</w:t>
            </w:r>
          </w:p>
        </w:tc>
      </w:tr>
      <w:tr w:rsidR="00C057C9" w14:paraId="6833AB85" w14:textId="77777777" w:rsidTr="00284C82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6F23910" w14:textId="77777777" w:rsidR="00C057C9" w:rsidRPr="006A44DB" w:rsidRDefault="00C057C9" w:rsidP="00C057C9">
            <w:pPr>
              <w:spacing w:line="360" w:lineRule="auto"/>
              <w:rPr>
                <w:b/>
              </w:rPr>
            </w:pPr>
            <w:r w:rsidRPr="006A44DB">
              <w:rPr>
                <w:b/>
              </w:rPr>
              <w:lastRenderedPageBreak/>
              <w:t>Experience: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583EECF" w14:textId="77777777" w:rsidR="00C057C9" w:rsidRDefault="00C057C9" w:rsidP="00C057C9">
            <w:pPr>
              <w:spacing w:line="360" w:lineRule="auto"/>
            </w:pPr>
          </w:p>
        </w:tc>
        <w:tc>
          <w:tcPr>
            <w:tcW w:w="229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16D466D" w14:textId="77777777" w:rsidR="00C057C9" w:rsidRDefault="00C057C9" w:rsidP="00C057C9">
            <w:pPr>
              <w:spacing w:line="360" w:lineRule="auto"/>
            </w:pPr>
          </w:p>
        </w:tc>
      </w:tr>
      <w:tr w:rsidR="00C057C9" w14:paraId="3AEE1082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21480B0C" w14:textId="77777777" w:rsidR="00C057C9" w:rsidRPr="00F97C46" w:rsidRDefault="00E91384" w:rsidP="00C057C9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rganising event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3DC9D41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E</w:t>
            </w:r>
          </w:p>
        </w:tc>
        <w:tc>
          <w:tcPr>
            <w:tcW w:w="229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9B4E9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A, B, C</w:t>
            </w:r>
          </w:p>
        </w:tc>
      </w:tr>
      <w:tr w:rsidR="00C057C9" w14:paraId="338009DB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9FC181A" w14:textId="77777777" w:rsidR="00C057C9" w:rsidRPr="00F97C46" w:rsidRDefault="00E91384" w:rsidP="00C057C9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ffice administration experience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7358539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E</w:t>
            </w:r>
          </w:p>
        </w:tc>
        <w:tc>
          <w:tcPr>
            <w:tcW w:w="229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4A524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A, B</w:t>
            </w:r>
          </w:p>
        </w:tc>
      </w:tr>
      <w:tr w:rsidR="00C057C9" w14:paraId="12F79B1B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206DDBD" w14:textId="77777777" w:rsidR="00C057C9" w:rsidRPr="00F97C46" w:rsidRDefault="00E91384" w:rsidP="00C057C9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xperience of working in an SME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758AED" w14:textId="77777777" w:rsidR="00C057C9" w:rsidRPr="00F97C46" w:rsidRDefault="00E91384" w:rsidP="00C057C9">
            <w:pPr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D</w:t>
            </w:r>
          </w:p>
        </w:tc>
        <w:tc>
          <w:tcPr>
            <w:tcW w:w="229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F9C2F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A, B</w:t>
            </w:r>
          </w:p>
        </w:tc>
      </w:tr>
      <w:tr w:rsidR="00C057C9" w14:paraId="42BE7E20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4006212B" w14:textId="77777777" w:rsidR="00C057C9" w:rsidRPr="00F97C46" w:rsidRDefault="00E91384" w:rsidP="00C057C9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Used to managing demanding individuals and adapting their style to accommodate said partie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633379A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D</w:t>
            </w:r>
          </w:p>
        </w:tc>
        <w:tc>
          <w:tcPr>
            <w:tcW w:w="229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8E5A3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A, B</w:t>
            </w:r>
          </w:p>
        </w:tc>
      </w:tr>
      <w:tr w:rsidR="00C057C9" w14:paraId="31C61904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20F95849" w14:textId="77777777" w:rsidR="00C057C9" w:rsidRPr="00F97C46" w:rsidRDefault="00E91384" w:rsidP="00C057C9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ven planning and organisational skill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8BCA703" w14:textId="77777777" w:rsidR="00C057C9" w:rsidRPr="00F97C46" w:rsidRDefault="00E91384" w:rsidP="00C057C9">
            <w:pPr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E</w:t>
            </w:r>
          </w:p>
        </w:tc>
        <w:tc>
          <w:tcPr>
            <w:tcW w:w="229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FE44D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A, B</w:t>
            </w:r>
            <w:r w:rsidR="00E91384">
              <w:rPr>
                <w:rFonts w:ascii="Calibri" w:hAnsi="Calibri" w:cs="Calibri"/>
                <w:szCs w:val="24"/>
              </w:rPr>
              <w:t>,C</w:t>
            </w:r>
          </w:p>
        </w:tc>
      </w:tr>
      <w:tr w:rsidR="00C057C9" w14:paraId="4162CAEE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17BA8D64" w14:textId="77777777" w:rsidR="00C057C9" w:rsidRPr="00F97C46" w:rsidRDefault="00C057C9" w:rsidP="00C057C9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97C4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perience </w:t>
            </w:r>
            <w:r w:rsidR="00E91384">
              <w:rPr>
                <w:rFonts w:ascii="Calibri" w:hAnsi="Calibri" w:cs="Calibri"/>
                <w:color w:val="000000"/>
                <w:sz w:val="22"/>
                <w:szCs w:val="22"/>
              </w:rPr>
              <w:t>of regulatory compliance issues and the need for through documentation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ACEEE1F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D</w:t>
            </w:r>
          </w:p>
        </w:tc>
        <w:tc>
          <w:tcPr>
            <w:tcW w:w="229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20F54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A, B, C</w:t>
            </w:r>
          </w:p>
        </w:tc>
      </w:tr>
      <w:tr w:rsidR="00C057C9" w14:paraId="7B9746B2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60FD5E5" w14:textId="77777777" w:rsidR="00C057C9" w:rsidRPr="00F97C46" w:rsidRDefault="00E91384" w:rsidP="00C057C9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rack record of project management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88D65F8" w14:textId="77777777" w:rsidR="00C057C9" w:rsidRPr="00F97C46" w:rsidRDefault="00E91384" w:rsidP="00C057C9">
            <w:pPr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E</w:t>
            </w:r>
          </w:p>
        </w:tc>
        <w:tc>
          <w:tcPr>
            <w:tcW w:w="229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DA246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A, B, C</w:t>
            </w:r>
          </w:p>
        </w:tc>
      </w:tr>
      <w:tr w:rsidR="00E91384" w14:paraId="0669C670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758010C0" w14:textId="77777777" w:rsidR="00E91384" w:rsidRDefault="00E91384" w:rsidP="00C057C9">
            <w:pPr>
              <w:pStyle w:val="ListParagraph"/>
              <w:ind w:left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 record of effectively supporting busy </w:t>
            </w:r>
            <w:r w:rsidR="00284C82">
              <w:rPr>
                <w:rFonts w:ascii="Calibri" w:hAnsi="Calibri" w:cs="Calibri"/>
                <w:color w:val="000000"/>
                <w:sz w:val="22"/>
                <w:szCs w:val="22"/>
              </w:rPr>
              <w:t>managers with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high level and volume of external and internal responsibilitie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D0F79C7" w14:textId="77777777" w:rsidR="00E91384" w:rsidRDefault="00EA4F2A" w:rsidP="00C057C9">
            <w:pPr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D</w:t>
            </w:r>
          </w:p>
        </w:tc>
        <w:tc>
          <w:tcPr>
            <w:tcW w:w="229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FB403" w14:textId="77777777" w:rsidR="00E91384" w:rsidRPr="00F97C46" w:rsidRDefault="00EA4F2A" w:rsidP="00C057C9">
            <w:pPr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A,B</w:t>
            </w:r>
          </w:p>
        </w:tc>
      </w:tr>
      <w:tr w:rsidR="00C057C9" w14:paraId="35DEF5E8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22EE6705" w14:textId="77777777" w:rsidR="00C057C9" w:rsidRPr="001C7FBA" w:rsidRDefault="00C057C9" w:rsidP="00C057C9">
            <w:pPr>
              <w:spacing w:line="360" w:lineRule="auto"/>
              <w:rPr>
                <w:b/>
              </w:rPr>
            </w:pPr>
            <w:r w:rsidRPr="001C7FBA">
              <w:rPr>
                <w:b/>
              </w:rPr>
              <w:t>Qualifications: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EF2E45D" w14:textId="77777777" w:rsidR="00C057C9" w:rsidRPr="004605C5" w:rsidRDefault="00C057C9" w:rsidP="00C057C9">
            <w:pPr>
              <w:rPr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F8A72" w14:textId="77777777" w:rsidR="00C057C9" w:rsidRPr="004605C5" w:rsidRDefault="00C057C9" w:rsidP="00C057C9">
            <w:pPr>
              <w:rPr>
                <w:szCs w:val="24"/>
              </w:rPr>
            </w:pPr>
          </w:p>
        </w:tc>
      </w:tr>
      <w:tr w:rsidR="00C057C9" w14:paraId="48AF7A15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458C8B7D" w14:textId="77777777" w:rsidR="00C057C9" w:rsidRPr="00F97C46" w:rsidRDefault="00E91384" w:rsidP="00C057C9">
            <w:pPr>
              <w:pStyle w:val="ListParagraph"/>
              <w:ind w:left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egree level or equivalent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BD01BD1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D</w:t>
            </w:r>
          </w:p>
        </w:tc>
        <w:tc>
          <w:tcPr>
            <w:tcW w:w="229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7FFDC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A</w:t>
            </w:r>
          </w:p>
        </w:tc>
      </w:tr>
      <w:tr w:rsidR="00C057C9" w14:paraId="2808D22C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EEB4555" w14:textId="77777777" w:rsidR="00C057C9" w:rsidRPr="00F97C46" w:rsidRDefault="00E91384" w:rsidP="00C057C9">
            <w:pPr>
              <w:pStyle w:val="ListParagraph"/>
              <w:ind w:left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VQ3/”A” levels and/or equivalent work experience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2CF8F37" w14:textId="77777777" w:rsidR="00C057C9" w:rsidRPr="00F97C46" w:rsidRDefault="00E91384" w:rsidP="00C057C9">
            <w:pPr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E</w:t>
            </w:r>
          </w:p>
        </w:tc>
        <w:tc>
          <w:tcPr>
            <w:tcW w:w="229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619CF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  <w:r w:rsidRPr="00F97C46">
              <w:rPr>
                <w:rFonts w:ascii="Calibri" w:hAnsi="Calibri" w:cs="Calibri"/>
                <w:szCs w:val="24"/>
              </w:rPr>
              <w:t>A</w:t>
            </w:r>
          </w:p>
        </w:tc>
      </w:tr>
      <w:tr w:rsidR="00C057C9" w14:paraId="2C1A2E06" w14:textId="77777777" w:rsidTr="004605C5">
        <w:tblPrEx>
          <w:tblCellMar>
            <w:top w:w="0" w:type="dxa"/>
            <w:bottom w:w="0" w:type="dxa"/>
          </w:tblCellMar>
        </w:tblPrEx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7573AFC2" w14:textId="77777777" w:rsidR="00C057C9" w:rsidRPr="00F97C46" w:rsidRDefault="00C057C9" w:rsidP="00C057C9">
            <w:pPr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22A9425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23438" w14:textId="77777777" w:rsidR="00C057C9" w:rsidRPr="00F97C46" w:rsidRDefault="00C057C9" w:rsidP="00C057C9">
            <w:pPr>
              <w:rPr>
                <w:rFonts w:ascii="Calibri" w:hAnsi="Calibri" w:cs="Calibri"/>
                <w:szCs w:val="24"/>
              </w:rPr>
            </w:pPr>
          </w:p>
        </w:tc>
      </w:tr>
    </w:tbl>
    <w:p w14:paraId="03646251" w14:textId="77777777" w:rsidR="00C51948" w:rsidRDefault="00C51948"/>
    <w:p w14:paraId="3D1C7180" w14:textId="77777777" w:rsidR="00C51948" w:rsidRDefault="00C51948"/>
    <w:p w14:paraId="073B1E8F" w14:textId="77777777" w:rsidR="00C51948" w:rsidRDefault="00C51948"/>
    <w:sectPr w:rsidR="00C51948" w:rsidSect="00284C82">
      <w:pgSz w:w="11906" w:h="16838"/>
      <w:pgMar w:top="1440" w:right="1440" w:bottom="851" w:left="1440" w:header="706" w:footer="706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54FF1"/>
    <w:multiLevelType w:val="singleLevel"/>
    <w:tmpl w:val="514C4BF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03FF0BBA"/>
    <w:multiLevelType w:val="hybridMultilevel"/>
    <w:tmpl w:val="E3B4F062"/>
    <w:lvl w:ilvl="0" w:tplc="08090005">
      <w:start w:val="1"/>
      <w:numFmt w:val="bullet"/>
      <w:lvlText w:val=""/>
      <w:lvlJc w:val="left"/>
      <w:pPr>
        <w:ind w:left="70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2" w15:restartNumberingAfterBreak="0">
    <w:nsid w:val="042E7915"/>
    <w:multiLevelType w:val="singleLevel"/>
    <w:tmpl w:val="7C843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1DDB004A"/>
    <w:multiLevelType w:val="singleLevel"/>
    <w:tmpl w:val="7C843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20731730"/>
    <w:multiLevelType w:val="hybridMultilevel"/>
    <w:tmpl w:val="91E0CC50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7B25537"/>
    <w:multiLevelType w:val="singleLevel"/>
    <w:tmpl w:val="7C843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6" w15:restartNumberingAfterBreak="0">
    <w:nsid w:val="3F8F1136"/>
    <w:multiLevelType w:val="singleLevel"/>
    <w:tmpl w:val="7C843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7" w15:restartNumberingAfterBreak="0">
    <w:nsid w:val="437D4AC8"/>
    <w:multiLevelType w:val="hybridMultilevel"/>
    <w:tmpl w:val="4C12DA60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0A5734A"/>
    <w:multiLevelType w:val="singleLevel"/>
    <w:tmpl w:val="7C84356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9" w15:restartNumberingAfterBreak="0">
    <w:nsid w:val="63BC7B35"/>
    <w:multiLevelType w:val="hybridMultilevel"/>
    <w:tmpl w:val="B116058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F5091A"/>
    <w:multiLevelType w:val="singleLevel"/>
    <w:tmpl w:val="7C843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8"/>
  </w:num>
  <w:num w:numId="5">
    <w:abstractNumId w:val="3"/>
  </w:num>
  <w:num w:numId="6">
    <w:abstractNumId w:val="5"/>
  </w:num>
  <w:num w:numId="7">
    <w:abstractNumId w:val="10"/>
  </w:num>
  <w:num w:numId="8">
    <w:abstractNumId w:val="4"/>
  </w:num>
  <w:num w:numId="9">
    <w:abstractNumId w:val="7"/>
  </w:num>
  <w:num w:numId="10">
    <w:abstractNumId w:val="9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wNTa3NDExMDY0MjVR0lEKTi0uzszPAykwrAUAwwqxDywAAAA="/>
  </w:docVars>
  <w:rsids>
    <w:rsidRoot w:val="009040BF"/>
    <w:rsid w:val="0011598E"/>
    <w:rsid w:val="00150B41"/>
    <w:rsid w:val="00183046"/>
    <w:rsid w:val="001C7FBA"/>
    <w:rsid w:val="002510B1"/>
    <w:rsid w:val="00273047"/>
    <w:rsid w:val="00284C82"/>
    <w:rsid w:val="002C14A7"/>
    <w:rsid w:val="0031125A"/>
    <w:rsid w:val="00317AE5"/>
    <w:rsid w:val="0033427A"/>
    <w:rsid w:val="00397CB8"/>
    <w:rsid w:val="003A3B23"/>
    <w:rsid w:val="003D62FD"/>
    <w:rsid w:val="0041696D"/>
    <w:rsid w:val="004605C5"/>
    <w:rsid w:val="00471E83"/>
    <w:rsid w:val="00541063"/>
    <w:rsid w:val="005C6B12"/>
    <w:rsid w:val="00675FB0"/>
    <w:rsid w:val="006A44DB"/>
    <w:rsid w:val="006B0463"/>
    <w:rsid w:val="00747062"/>
    <w:rsid w:val="00761CE3"/>
    <w:rsid w:val="00850740"/>
    <w:rsid w:val="008656BD"/>
    <w:rsid w:val="008967CD"/>
    <w:rsid w:val="009040BF"/>
    <w:rsid w:val="00904E2D"/>
    <w:rsid w:val="00927DF8"/>
    <w:rsid w:val="0093217D"/>
    <w:rsid w:val="009B73E0"/>
    <w:rsid w:val="00A01843"/>
    <w:rsid w:val="00AD2939"/>
    <w:rsid w:val="00AE2915"/>
    <w:rsid w:val="00AF342C"/>
    <w:rsid w:val="00BA3FD7"/>
    <w:rsid w:val="00C057C9"/>
    <w:rsid w:val="00C51948"/>
    <w:rsid w:val="00CB32D5"/>
    <w:rsid w:val="00CF176B"/>
    <w:rsid w:val="00D22C78"/>
    <w:rsid w:val="00D450C2"/>
    <w:rsid w:val="00D76677"/>
    <w:rsid w:val="00DA5C7F"/>
    <w:rsid w:val="00E13DC1"/>
    <w:rsid w:val="00E2161E"/>
    <w:rsid w:val="00E91384"/>
    <w:rsid w:val="00EA4F2A"/>
    <w:rsid w:val="00F951D6"/>
    <w:rsid w:val="00F97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60273D"/>
  <w15:chartTrackingRefBased/>
  <w15:docId w15:val="{1630B3EA-73FE-4834-95B4-584678BD1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jc w:val="center"/>
    </w:pPr>
    <w:rPr>
      <w:rFonts w:ascii="Bookman Old Style" w:hAnsi="Bookman Old Style"/>
      <w:b/>
      <w:sz w:val="22"/>
      <w:lang w:val="en-US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B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50B4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50740"/>
    <w:pPr>
      <w:ind w:left="720"/>
      <w:contextualSpacing/>
    </w:pPr>
    <w:rPr>
      <w:szCs w:val="24"/>
      <w:lang w:eastAsia="en-US"/>
    </w:rPr>
  </w:style>
  <w:style w:type="paragraph" w:styleId="Footer">
    <w:name w:val="footer"/>
    <w:basedOn w:val="Normal"/>
    <w:link w:val="FooterChar"/>
    <w:rsid w:val="00850740"/>
    <w:pPr>
      <w:tabs>
        <w:tab w:val="center" w:pos="4153"/>
        <w:tab w:val="right" w:pos="8306"/>
      </w:tabs>
    </w:pPr>
    <w:rPr>
      <w:szCs w:val="24"/>
      <w:lang w:eastAsia="en-US"/>
    </w:rPr>
  </w:style>
  <w:style w:type="character" w:customStyle="1" w:styleId="FooterChar">
    <w:name w:val="Footer Char"/>
    <w:link w:val="Footer"/>
    <w:rsid w:val="00850740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WARWICK</vt:lpstr>
    </vt:vector>
  </TitlesOfParts>
  <Company>University of Warwick</Company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Support &amp; Marketing Assistant - PS</dc:title>
  <dc:subject/>
  <dc:creator>Amandeep Sangha</dc:creator>
  <cp:keywords/>
  <cp:lastModifiedBy>Amandeep Sangha</cp:lastModifiedBy>
  <cp:revision>2</cp:revision>
  <cp:lastPrinted>2017-03-14T12:26:00Z</cp:lastPrinted>
  <dcterms:created xsi:type="dcterms:W3CDTF">2019-07-18T08:24:00Z</dcterms:created>
  <dcterms:modified xsi:type="dcterms:W3CDTF">2019-07-18T08:24:00Z</dcterms:modified>
</cp:coreProperties>
</file>